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-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-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0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-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 SQL-server 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r>
        <w:br w:type="page"/>
      </w:r>
    </w:p>
    <w:bookmarkEnd w:id="28"/>
    <w:bookmarkStart w:id="29" w:name="uso-do-delimitador-g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r>
        <w:br w:type="page"/>
      </w:r>
    </w:p>
    <w:bookmarkEnd w:id="29"/>
    <w:bookmarkEnd w:id="30"/>
    <w:bookmarkStart w:id="32" w:name="andamento-dos-estu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ndamento dos Estudos</w:t>
      </w:r>
    </w:p>
    <w:bookmarkStart w:id="31" w:name="assunto-em-andament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4.</w:t>
      </w:r>
      <w:r>
        <w:br/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-server</dc:title>
  <dc:creator>Sergio Pedro R Oliveira</dc:creator>
  <cp:keywords/>
  <dcterms:created xsi:type="dcterms:W3CDTF">2022-05-13T05:07:58Z</dcterms:created>
  <dcterms:modified xsi:type="dcterms:W3CDTF">2022-05-13T05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3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